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ค้นหาข้อมูล</w:t>
      </w:r>
      <w:r>
        <w:t xml:space="preserve"> </w:t>
      </w:r>
      <w:r>
        <w:t xml:space="preserve">2</w:t>
      </w:r>
      <w:r>
        <w:t xml:space="preserve"> </w:t>
      </w:r>
      <w:r>
        <w:t xml:space="preserve">(7.15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งกรานต์เรียนรู้ด้วยกันทั้ง 2 ข้อข้อแรกนะ วิธีการค้นหาข้อมูลแบบทวิภาคได้ครับ ข้อที่ 2 นักเรียนสามารถประยุกต์ใช้ การค้นหาข้อมูลไปแก้ไขปัญหาในชีวิตประจำวันได้ครับ การค้นหาข้อมูลแบบทวิภาคนั้น จะมีขั้นตอนวิธีการค้นหาข้อมูลอย่างไรบ้างเราไปเรียนรู้กันเลยนะครับ ในบทเรียนนี้นะครับนักเรียนจะมาเรียนรู้การค้นหาข้อมูลแบบทวิภาค หรือที่เราเรียกว่า First นั่นเอง การค้นหาข้อมูลแบบทวิภาคหรือไบนารี่เฟิร์สนี้ มีขั้นตอนที่ไม่ยุ่งยากแล้วไม่ซับซ้อนนะครับ การค้นหาข้อมูลแบบ search หรือการค้นหาข้อมูล ที่เราต้องการค้นหาครับหรือที่เรียกว่า target นั่นเองข้อมูลเป้าหมายของคุณ 26 ขั้นตอนต่อไปนะครับ เราจะต้องทำการค้นหาข้อมูล ที่เราเตรียมไว้นี่นะครับ ข้อมูลที่ครูเตรียมไว้ ครูได้ดำเนินการจัดเรียงข้อมูล เงินที่มีค่าน้อย ที่มีค่ามากเรียบร้อยแล้วนะครับ ต่อไปเราจะไปคำนวณหาค่ากลางกันครับ การคำนวณหาค่ากลาง ก็ได้จากการนำตำแหน่งข้อมูลตัวแรก ตัวกับตำแหน่งข้อมูลตัวสุดท้ายนะครับในที่นี้ครูมีจำนวนข้อมูลทั้งหมด 1 2 3 4 5 6 9 จำนวนนะครับ กูก็เอา ตัวเลขนะครับ เมื่อคืนหนึ่งปกติ สุดท้ายก็คือ 9 รับไปเท่ากับ 10 ครับ แล้วนำสิไปหารด้วย 2 นะครับ ผลลัพธ์ของมันก็คือได้เท่ากับ 5 นั่นเองนะครับ นั่นหมายความว่าตำแหน่งข้าราชการของเรา อยู่ที่ตำแหน่งที่ 5 ครับ แล้วก็รับไว้เลยครับ 1 2 3 การเปิด ได้มาเลยนะครับ กดว่าค่ากลางของเรา มีค่าเท่ากับ 45 นั่นเองนะครับ จากนั้นเราจะทำการเปรียบเทียบ ภาคกลางกับข้อมูลเป้าหมายที่เราต้องการค้นหานะครับส่วนการเปรียบเทียบ ปรากฏว่า ข้อมูลที่เราต้องการค้นหานั้น มีค่าน้อยกว่าค่ากลางที่เราเปิดขึ้นมานะครับ ดังนั้นเราจึงไม่พิจารณา ข้อมูลที่มีค่ามากกว่า 45 เป็นต้นไปนะครับ เก็บข้อมูลชุดนี้ได้เลยนะครับนักเรียน ต่อไปนะครับเราก็จะมาพิจารณาข้อมูลที่เหลือกันนะครับ ที่มีข้อมูลเหลืออยู่จำนวน 4 จำนวนนะครับ เช่นเดิมครับเราต้องคำนวณหาค่ากลางก่อนนะครับ ภาคกลางของเราก็คือเอาตำแหน่งที่ 1 บวกกับตำแหน่งที่ 4 มันก็จะได้ผลลัพธ์เท่ากับ 5 ครับ แล้วก็นำผ้าไปหาด้วย 2 คำตอบที่ได้ก็คือ 2.5 นะครับนักเรียน แล้วเราจะเปิดข้อมูลตรงตำแหน่งที่ 2.5 ได้อย่างไรครับ ไม่ต้องกังวลครับนักเรียน เราจะไม่นำทศนิยม มาพิจารณา มาพิจารณาในการค้นหาข้อมูลครับ สามารถเปิดค้นหาข้อมูลตัวที่ 2 ได้เลยนะครับ นับมาเลยครับ 12 เปิดมาเลยครับ บ้านก็คือหมายเลข 22 นั่นเองนะครับนักเรียน มึงก็ยังไม่ตรงกับหมายเลขเป้าหมายที่เราต้องการค้นหาครับ และหมายเลข 22 นั้น ว่ามีค่าน้อยกว่าหมายเลขเป้าหมายที่เราต้องการค้นหา เราจะไม่พิจารณาข้อมูล ที่มีค่าน้อยกว่า หมายเลข 22 ออกไปได้เลยครับ เลขที่เราต้องการค้นหาเพียงแค่ของจำนวน ก็คือตำแหน่งที่ 1 กับตำแหน่งที่ 2 ตำแหน่งที่ 1 กับตำแหน่งที่ 2 เดี๋ยวถ้าได้กลับ เท่ากับ 3 ครับ ไปหาแม่ 2 คนละสี 1.5 กับนักเรียน ทศนิยมอีกแล้วนะครับ ทำอย่างไรต่อครับ เราก็ไม่สนใจทศนิยมนะครับ เราก็จะเปิดแผ่นป้ายข้อมูล แผ่นที่ 1 ครับ ปรากฏว่า ยังไม่เจอข้อมูลที่เราต้องการค้นหานะครับ ดังนั้นเราจึงตัดแผ่นป้าย หมายเลข 23 ออกไปได้เลยครับนักเรียน และแล้วก็เหลือเพียงแค่แผ่นป้ายเดียวนะครับ เหมือนกันว่าแผ่นป้ายนี้ ตรงกับข้อมูลเข้าหมายที่เราค้นหาไหมครับ มาเปิดพร้อมกันเลยครับ เป็นหมายเลข 26 ครับ ซึ่งตรงกับข้อมูลที่เราต้องการค้นหาพอดีนะครับ ซึ่งถือว่า การค้นหาข้อมูลแบบ search ภูมิภาคนี้ต้องสำเร็จนะคะนักเรียน การค้นหาข้อมูลแบบทวิภาคให้นักเรียนมารับชมกันนะครับ ประชุมกันว่า ค้นหาข้อมูลแบบทวิภาคนี้ คอมพิวเตอร์มีการทำงานอย่างไรบ้าง เรามาค้นหาเลยนะครับ เป็นอย่างไรบ้างคะนักเรียน การค้นหาข้อมูลแบบทวิภาคนี้ ใช้เวลาเพียงนิดเดียว ข้างบน เราต้องค้นหาใช่ไหมครับ นักเรียนสามารถนำการค้นหาแบบข้อมูลทวิภาคนี้มาใช้ในชีวิตประจำวันได้นะครับ กลับมาพบกันใหม่ บทเรียนต่อไปนะครับ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ค้นหาข้อมูล 2 (7.15 นาที)</dc:title>
  <dc:creator/>
  <cp:keywords/>
  <dcterms:created xsi:type="dcterms:W3CDTF">2024-03-28T07:16:21Z</dcterms:created>
  <dcterms:modified xsi:type="dcterms:W3CDTF">2024-03-28T07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มีนาคม 2567 เวลา 13.35 น.</vt:lpwstr>
  </property>
  <property fmtid="{D5CDD505-2E9C-101B-9397-08002B2CF9AE}" pid="3" name="subtitle">
    <vt:lpwstr/>
  </property>
</Properties>
</file>